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158" w:type="dxa"/>
        <w:jc w:val="center"/>
        <w:tblLook w:val="01E0" w:firstRow="1" w:lastRow="1" w:firstColumn="1" w:lastColumn="1" w:noHBand="0" w:noVBand="0"/>
      </w:tblPr>
      <w:tblGrid>
        <w:gridCol w:w="10158"/>
      </w:tblGrid>
      <w:tr w:rsidR="00863E83" w:rsidRPr="00863E83" w:rsidTr="00433F7B">
        <w:trPr>
          <w:jc w:val="center"/>
        </w:trPr>
        <w:tc>
          <w:tcPr>
            <w:tcW w:w="10158" w:type="dxa"/>
          </w:tcPr>
          <w:p w:rsidR="00FA4D55" w:rsidRPr="00863E83" w:rsidRDefault="00FA4D55" w:rsidP="00FA4D55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CỘNG HÒA XÃ HỘI CHỦ NGHĨA VIỆT NAM</w:t>
            </w:r>
          </w:p>
          <w:p w:rsidR="00FA4D55" w:rsidRPr="00863E83" w:rsidRDefault="00FA4D55" w:rsidP="00FA4D55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Độc lập – Tự do – Hạnh phúc</w:t>
            </w:r>
          </w:p>
        </w:tc>
      </w:tr>
    </w:tbl>
    <w:p w:rsidR="00FA4D55" w:rsidRPr="00863E83" w:rsidRDefault="003C0B70" w:rsidP="00FA4D55">
      <w:pPr>
        <w:spacing w:before="360"/>
        <w:jc w:val="center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6EFC2D" wp14:editId="2CCD1654">
                <wp:simplePos x="0" y="0"/>
                <wp:positionH relativeFrom="column">
                  <wp:posOffset>1824990</wp:posOffset>
                </wp:positionH>
                <wp:positionV relativeFrom="paragraph">
                  <wp:posOffset>17780</wp:posOffset>
                </wp:positionV>
                <wp:extent cx="2160270" cy="0"/>
                <wp:effectExtent l="8890" t="12700" r="12065" b="635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2CEB78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3.7pt,1.4pt" to="313.8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Lsn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"/>
            </w:pict>
          </mc:Fallback>
        </mc:AlternateContent>
      </w:r>
      <w:r w:rsidR="00FA4D55" w:rsidRPr="00863E83">
        <w:rPr>
          <w:rFonts w:ascii="Times New Roman" w:hAnsi="Times New Roman"/>
          <w:b/>
          <w:sz w:val="26"/>
          <w:szCs w:val="26"/>
        </w:rPr>
        <w:t>LÝ LỊCH KHOA HỌC</w:t>
      </w:r>
    </w:p>
    <w:p w:rsidR="00FA4D55" w:rsidRPr="00863E83" w:rsidRDefault="00FA4D55" w:rsidP="00FA4D55">
      <w:pPr>
        <w:jc w:val="center"/>
        <w:rPr>
          <w:rFonts w:ascii="Times New Roman" w:hAnsi="Times New Roman"/>
          <w:i/>
          <w:sz w:val="26"/>
          <w:szCs w:val="26"/>
        </w:rPr>
      </w:pPr>
      <w:r w:rsidRPr="00863E83">
        <w:rPr>
          <w:rFonts w:ascii="Times New Roman" w:hAnsi="Times New Roman"/>
          <w:i/>
          <w:sz w:val="26"/>
          <w:szCs w:val="26"/>
        </w:rPr>
        <w:t xml:space="preserve">(Dành cho </w:t>
      </w:r>
      <w:r w:rsidR="008202E8" w:rsidRPr="00863E83">
        <w:rPr>
          <w:rFonts w:ascii="Times New Roman" w:hAnsi="Times New Roman"/>
          <w:i/>
          <w:sz w:val="26"/>
          <w:szCs w:val="26"/>
        </w:rPr>
        <w:t>nghiên cứu sinh</w:t>
      </w:r>
      <w:r w:rsidRPr="00863E83">
        <w:rPr>
          <w:rFonts w:ascii="Times New Roman" w:hAnsi="Times New Roman"/>
          <w:i/>
          <w:sz w:val="26"/>
          <w:szCs w:val="26"/>
        </w:rPr>
        <w:t>)</w:t>
      </w:r>
    </w:p>
    <w:p w:rsidR="00FA4D55" w:rsidRPr="00863E83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>I. BẢN THÂN:</w:t>
      </w:r>
    </w:p>
    <w:p w:rsidR="00FA4D55" w:rsidRPr="00863E83" w:rsidRDefault="003C0B70" w:rsidP="00863E83">
      <w:pPr>
        <w:tabs>
          <w:tab w:val="left" w:leader="dot" w:pos="4820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DE4F09" wp14:editId="358AE0CA">
                <wp:simplePos x="0" y="0"/>
                <wp:positionH relativeFrom="column">
                  <wp:posOffset>3810</wp:posOffset>
                </wp:positionH>
                <wp:positionV relativeFrom="paragraph">
                  <wp:posOffset>207645</wp:posOffset>
                </wp:positionV>
                <wp:extent cx="764540" cy="974725"/>
                <wp:effectExtent l="6985" t="9525" r="9525" b="6350"/>
                <wp:wrapSquare wrapText="bothSides"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4540" cy="974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4472C4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8801B0" w:rsidRDefault="008801B0" w:rsidP="00FA4D55">
                            <w:pPr>
                              <w:spacing w:before="120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FA4D55" w:rsidRPr="00F633F4" w:rsidRDefault="00FA4D55" w:rsidP="00FA4D55">
                            <w:pPr>
                              <w:spacing w:before="120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633F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Ảnh 3x4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.3pt;margin-top:16.35pt;width:60.2pt;height:76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" strokecolor="#4472c4" strokeweight="1pt">
                <v:stroke dashstyle="dash"/>
                <v:shadow color="#868686"/>
                <v:textbox>
                  <w:txbxContent>
                    <w:p w:rsidR="008801B0" w:rsidRDefault="008801B0" w:rsidP="00FA4D55">
                      <w:pPr>
                        <w:spacing w:before="120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FA4D55" w:rsidRPr="00F633F4" w:rsidRDefault="00FA4D55" w:rsidP="00FA4D55">
                      <w:pPr>
                        <w:spacing w:before="120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633F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Ảnh 3x4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FA4D55" w:rsidRPr="00863E83">
        <w:rPr>
          <w:rFonts w:ascii="Times New Roman" w:hAnsi="Times New Roman"/>
          <w:b/>
          <w:sz w:val="26"/>
          <w:szCs w:val="26"/>
        </w:rPr>
        <w:t xml:space="preserve">  </w:t>
      </w:r>
      <w:r w:rsidR="00FA4D55" w:rsidRPr="00863E83">
        <w:rPr>
          <w:rFonts w:ascii="Times New Roman" w:hAnsi="Times New Roman"/>
          <w:sz w:val="26"/>
          <w:szCs w:val="26"/>
        </w:rPr>
        <w:t xml:space="preserve">Họ và tên: </w:t>
      </w:r>
      <w:r w:rsidR="00FA4D55" w:rsidRPr="00863E83">
        <w:rPr>
          <w:rFonts w:ascii="Times New Roman" w:hAnsi="Times New Roman"/>
          <w:sz w:val="26"/>
          <w:szCs w:val="26"/>
        </w:rPr>
        <w:tab/>
        <w:t xml:space="preserve">Giới tính:  </w:t>
      </w:r>
      <w:r w:rsidR="00FA4D55"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863E83">
      <w:pPr>
        <w:tabs>
          <w:tab w:val="left" w:leader="dot" w:pos="2835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  Ngày sinh:</w:t>
      </w:r>
      <w:r w:rsidRPr="00863E83">
        <w:rPr>
          <w:rFonts w:ascii="Times New Roman" w:hAnsi="Times New Roman"/>
          <w:i/>
          <w:sz w:val="26"/>
          <w:szCs w:val="26"/>
        </w:rPr>
        <w:t xml:space="preserve"> ……./………/………</w:t>
      </w:r>
      <w:r w:rsidR="00863E83" w:rsidRPr="00863E83">
        <w:rPr>
          <w:rFonts w:ascii="Times New Roman" w:hAnsi="Times New Roman"/>
          <w:sz w:val="26"/>
          <w:szCs w:val="26"/>
        </w:rPr>
        <w:t xml:space="preserve"> Nơi sinh:</w:t>
      </w:r>
      <w:r w:rsidR="00863E83"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863E83">
      <w:pPr>
        <w:tabs>
          <w:tab w:val="left" w:leader="dot" w:pos="4820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  Dân tộc:</w:t>
      </w:r>
      <w:r w:rsidRPr="00863E83">
        <w:rPr>
          <w:rFonts w:ascii="Times New Roman" w:hAnsi="Times New Roman"/>
          <w:sz w:val="26"/>
          <w:szCs w:val="26"/>
        </w:rPr>
        <w:tab/>
        <w:t xml:space="preserve">Tôn giáo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863E83">
      <w:pPr>
        <w:tabs>
          <w:tab w:val="left" w:leader="dot" w:pos="4820"/>
          <w:tab w:val="left" w:leader="dot" w:pos="7371"/>
          <w:tab w:val="left" w:pos="8080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  Số CMND</w:t>
      </w:r>
      <w:r w:rsidR="00356D84" w:rsidRPr="00863E83">
        <w:rPr>
          <w:rFonts w:ascii="Times New Roman" w:hAnsi="Times New Roman"/>
          <w:sz w:val="26"/>
          <w:szCs w:val="26"/>
        </w:rPr>
        <w:t>/CCCD</w:t>
      </w:r>
      <w:r w:rsidRPr="00863E83">
        <w:rPr>
          <w:rFonts w:ascii="Times New Roman" w:hAnsi="Times New Roman"/>
          <w:sz w:val="26"/>
          <w:szCs w:val="26"/>
        </w:rPr>
        <w:t xml:space="preserve">: </w:t>
      </w:r>
      <w:r w:rsidR="00405E8A" w:rsidRPr="00863E83">
        <w:rPr>
          <w:rFonts w:ascii="Times New Roman" w:hAnsi="Times New Roman"/>
          <w:sz w:val="26"/>
          <w:szCs w:val="26"/>
          <w:lang w:val="de-DE"/>
        </w:rPr>
        <w:t>......................</w:t>
      </w:r>
      <w:r w:rsidRPr="00863E83">
        <w:rPr>
          <w:rFonts w:ascii="Times New Roman" w:hAnsi="Times New Roman"/>
          <w:sz w:val="26"/>
          <w:szCs w:val="26"/>
        </w:rPr>
        <w:t xml:space="preserve">Ngày cấp: </w:t>
      </w:r>
      <w:r w:rsidR="00405E8A" w:rsidRPr="00863E83">
        <w:rPr>
          <w:rFonts w:ascii="Times New Roman" w:hAnsi="Times New Roman"/>
          <w:sz w:val="26"/>
          <w:szCs w:val="26"/>
          <w:lang w:val="de-DE"/>
        </w:rPr>
        <w:t>.................</w:t>
      </w:r>
      <w:r w:rsidRPr="00863E83">
        <w:rPr>
          <w:rFonts w:ascii="Times New Roman" w:hAnsi="Times New Roman"/>
          <w:sz w:val="26"/>
          <w:szCs w:val="26"/>
        </w:rPr>
        <w:t>Nơi cấp: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863E83">
      <w:pPr>
        <w:tabs>
          <w:tab w:val="left" w:leader="dot" w:pos="4820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  Quê quán: </w:t>
      </w:r>
      <w:r w:rsidR="00405E8A" w:rsidRPr="00863E83">
        <w:rPr>
          <w:rFonts w:ascii="Times New Roman" w:hAnsi="Times New Roman"/>
          <w:sz w:val="26"/>
          <w:szCs w:val="26"/>
          <w:lang w:val="de-DE"/>
        </w:rPr>
        <w:tab/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863E83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863E83">
        <w:rPr>
          <w:rFonts w:ascii="Times New Roman" w:hAnsi="Times New Roman"/>
          <w:sz w:val="26"/>
          <w:szCs w:val="26"/>
          <w:lang w:val="de-DE"/>
        </w:rPr>
        <w:t xml:space="preserve">Chức vụ, </w:t>
      </w:r>
      <w:r w:rsidR="00215B58" w:rsidRPr="00863E83">
        <w:rPr>
          <w:rFonts w:ascii="Times New Roman" w:hAnsi="Times New Roman"/>
          <w:sz w:val="26"/>
          <w:szCs w:val="26"/>
          <w:lang w:val="de-DE"/>
        </w:rPr>
        <w:t>cơ quan công tác</w:t>
      </w:r>
      <w:r w:rsidRPr="00863E83">
        <w:rPr>
          <w:rFonts w:ascii="Times New Roman" w:hAnsi="Times New Roman"/>
          <w:sz w:val="26"/>
          <w:szCs w:val="26"/>
          <w:lang w:val="de-DE"/>
        </w:rPr>
        <w:t xml:space="preserve"> hiện nay: </w:t>
      </w:r>
      <w:r w:rsidRPr="00863E83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863E83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863E83">
        <w:rPr>
          <w:rFonts w:ascii="Times New Roman" w:hAnsi="Times New Roman"/>
          <w:sz w:val="26"/>
          <w:szCs w:val="26"/>
          <w:lang w:val="de-DE"/>
        </w:rPr>
        <w:t>Địa chỉ liên lạc:</w:t>
      </w:r>
      <w:r w:rsidRPr="00863E83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863E83" w:rsidRDefault="00FA4D55" w:rsidP="00FA4D55">
      <w:pPr>
        <w:tabs>
          <w:tab w:val="left" w:leader="dot" w:pos="4111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  <w:lang w:val="de-DE"/>
        </w:rPr>
      </w:pPr>
      <w:r w:rsidRPr="00863E83">
        <w:rPr>
          <w:rFonts w:ascii="Times New Roman" w:hAnsi="Times New Roman"/>
          <w:sz w:val="26"/>
          <w:szCs w:val="26"/>
          <w:lang w:val="de-DE"/>
        </w:rPr>
        <w:t>Điện thoại liên hệ: CQ:</w:t>
      </w:r>
      <w:r w:rsidRPr="00863E83">
        <w:rPr>
          <w:rFonts w:ascii="Times New Roman" w:hAnsi="Times New Roman"/>
          <w:sz w:val="26"/>
          <w:szCs w:val="26"/>
          <w:lang w:val="de-DE"/>
        </w:rPr>
        <w:tab/>
        <w:t xml:space="preserve"> DĐ ........................ Email:</w:t>
      </w:r>
      <w:r w:rsidRPr="00863E83">
        <w:rPr>
          <w:rFonts w:ascii="Times New Roman" w:hAnsi="Times New Roman"/>
          <w:sz w:val="26"/>
          <w:szCs w:val="26"/>
          <w:lang w:val="de-DE"/>
        </w:rPr>
        <w:tab/>
      </w:r>
    </w:p>
    <w:p w:rsidR="00FA4D55" w:rsidRPr="00863E83" w:rsidRDefault="00FA4D55" w:rsidP="00D149AD">
      <w:pPr>
        <w:tabs>
          <w:tab w:val="right" w:pos="9071"/>
        </w:tabs>
        <w:spacing w:line="360" w:lineRule="auto"/>
        <w:rPr>
          <w:rFonts w:ascii="Times New Roman" w:hAnsi="Times New Roman"/>
          <w:b/>
          <w:bCs/>
          <w:sz w:val="26"/>
          <w:szCs w:val="26"/>
          <w:lang w:val="de-DE"/>
        </w:rPr>
      </w:pPr>
      <w:bookmarkStart w:id="0" w:name="_Toc484373265"/>
      <w:r w:rsidRPr="00863E83">
        <w:rPr>
          <w:rFonts w:ascii="Times New Roman" w:hAnsi="Times New Roman"/>
          <w:b/>
          <w:bCs/>
          <w:sz w:val="26"/>
          <w:szCs w:val="26"/>
          <w:lang w:val="de-DE"/>
        </w:rPr>
        <w:t>II. QUÁ TRÌNH ĐÀO TẠO</w:t>
      </w:r>
      <w:bookmarkEnd w:id="0"/>
      <w:r w:rsidR="00D149AD" w:rsidRPr="00863E83">
        <w:rPr>
          <w:rFonts w:ascii="Times New Roman" w:hAnsi="Times New Roman"/>
          <w:b/>
          <w:bCs/>
          <w:sz w:val="26"/>
          <w:szCs w:val="26"/>
          <w:lang w:val="de-DE"/>
        </w:rPr>
        <w:tab/>
      </w:r>
    </w:p>
    <w:p w:rsidR="00FA4D55" w:rsidRPr="00863E83" w:rsidRDefault="00FA4D55" w:rsidP="008B48E7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>Đại học:</w:t>
      </w:r>
    </w:p>
    <w:p w:rsidR="00FA4D55" w:rsidRPr="00863E83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gành: </w:t>
      </w:r>
      <w:r w:rsidRPr="00863E83">
        <w:rPr>
          <w:rFonts w:ascii="Times New Roman" w:hAnsi="Times New Roman"/>
          <w:sz w:val="26"/>
          <w:szCs w:val="26"/>
        </w:rPr>
        <w:tab/>
        <w:t xml:space="preserve">Chuyên ngành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Hình thức đào tạo: </w:t>
      </w:r>
      <w:r w:rsidRPr="00863E83">
        <w:rPr>
          <w:rFonts w:ascii="Times New Roman" w:hAnsi="Times New Roman"/>
          <w:sz w:val="26"/>
          <w:szCs w:val="26"/>
        </w:rPr>
        <w:tab/>
        <w:t xml:space="preserve"> Xếp loại tốt nghiệp: ……….. Số hiệu bằng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ăm tốt nghiệp: </w:t>
      </w:r>
      <w:r w:rsidRPr="00863E83">
        <w:rPr>
          <w:rFonts w:ascii="Times New Roman" w:hAnsi="Times New Roman"/>
          <w:sz w:val="26"/>
          <w:szCs w:val="26"/>
        </w:rPr>
        <w:tab/>
        <w:t xml:space="preserve"> Cở sở đào tạo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3119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Bằng đại học 2: </w:t>
      </w:r>
      <w:r w:rsidRPr="00863E83">
        <w:rPr>
          <w:rFonts w:ascii="Times New Roman" w:hAnsi="Times New Roman"/>
          <w:sz w:val="26"/>
          <w:szCs w:val="26"/>
        </w:rPr>
        <w:tab/>
        <w:t xml:space="preserve"> Năm tốt nghiệp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8B48E7" w:rsidP="008B763E">
      <w:pPr>
        <w:numPr>
          <w:ilvl w:val="0"/>
          <w:numId w:val="7"/>
        </w:numPr>
        <w:spacing w:line="360" w:lineRule="auto"/>
        <w:ind w:left="426" w:hanging="66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>Thạc sĩ</w:t>
      </w:r>
    </w:p>
    <w:p w:rsidR="00FA4D55" w:rsidRPr="00863E83" w:rsidRDefault="00FA4D55" w:rsidP="00FA4D55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Thạc sĩ ngành: </w:t>
      </w:r>
      <w:r w:rsidRPr="00863E83">
        <w:rPr>
          <w:rFonts w:ascii="Times New Roman" w:hAnsi="Times New Roman"/>
          <w:sz w:val="26"/>
          <w:szCs w:val="26"/>
        </w:rPr>
        <w:tab/>
        <w:t>Chuyên ngành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0D5047">
      <w:pPr>
        <w:tabs>
          <w:tab w:val="left" w:leader="dot" w:pos="3686"/>
          <w:tab w:val="left" w:leader="dot" w:pos="8931"/>
          <w:tab w:val="lef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ăm tốt nghiệp: </w:t>
      </w:r>
      <w:r w:rsidRPr="00863E83">
        <w:rPr>
          <w:rFonts w:ascii="Times New Roman" w:hAnsi="Times New Roman"/>
          <w:sz w:val="26"/>
          <w:szCs w:val="26"/>
        </w:rPr>
        <w:tab/>
        <w:t>Cở sở đào tạo:</w:t>
      </w:r>
      <w:r w:rsidR="000D5047"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Tên luận văn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052B70" w:rsidRPr="00863E83" w:rsidRDefault="00052B70" w:rsidP="00052B70">
      <w:pPr>
        <w:numPr>
          <w:ilvl w:val="0"/>
          <w:numId w:val="7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>Tiến sĩ</w:t>
      </w:r>
      <w:r w:rsidR="00DB328F" w:rsidRPr="00863E83">
        <w:rPr>
          <w:rFonts w:ascii="Times New Roman" w:hAnsi="Times New Roman"/>
          <w:b/>
          <w:sz w:val="26"/>
          <w:szCs w:val="26"/>
        </w:rPr>
        <w:t xml:space="preserve"> </w:t>
      </w:r>
      <w:r w:rsidR="00DB328F" w:rsidRPr="00863E83">
        <w:rPr>
          <w:rFonts w:ascii="Times New Roman" w:hAnsi="Times New Roman"/>
          <w:i/>
          <w:sz w:val="26"/>
          <w:szCs w:val="26"/>
        </w:rPr>
        <w:t>(</w:t>
      </w:r>
      <w:r w:rsidR="006661CE" w:rsidRPr="00863E83">
        <w:rPr>
          <w:rFonts w:ascii="Times New Roman" w:hAnsi="Times New Roman"/>
          <w:i/>
          <w:sz w:val="26"/>
          <w:szCs w:val="26"/>
        </w:rPr>
        <w:t>t</w:t>
      </w:r>
      <w:r w:rsidR="00DB328F" w:rsidRPr="00863E83">
        <w:rPr>
          <w:rFonts w:ascii="Times New Roman" w:hAnsi="Times New Roman"/>
          <w:i/>
          <w:sz w:val="26"/>
          <w:szCs w:val="26"/>
        </w:rPr>
        <w:t>ừ khi có quyết định phân công người hướng dẫn khoa học)</w:t>
      </w:r>
    </w:p>
    <w:p w:rsidR="00CF645E" w:rsidRPr="00863E83" w:rsidRDefault="00CF645E" w:rsidP="00CF645E">
      <w:pPr>
        <w:tabs>
          <w:tab w:val="left" w:leader="dot" w:pos="3686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Tiến sĩ ngành: </w:t>
      </w:r>
      <w:r w:rsidRPr="00863E83">
        <w:rPr>
          <w:rFonts w:ascii="Times New Roman" w:hAnsi="Times New Roman"/>
          <w:sz w:val="26"/>
          <w:szCs w:val="26"/>
        </w:rPr>
        <w:tab/>
        <w:t>Chuyên ngành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CF645E" w:rsidRPr="00863E83" w:rsidRDefault="00CF645E" w:rsidP="000D5047">
      <w:pPr>
        <w:tabs>
          <w:tab w:val="left" w:leader="dot" w:pos="3686"/>
          <w:tab w:val="left" w:leader="dot" w:pos="8931"/>
          <w:tab w:val="right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ăm tốt nghiệp: </w:t>
      </w:r>
      <w:r w:rsidRPr="00863E83">
        <w:rPr>
          <w:rFonts w:ascii="Times New Roman" w:hAnsi="Times New Roman"/>
          <w:sz w:val="26"/>
          <w:szCs w:val="26"/>
        </w:rPr>
        <w:tab/>
        <w:t>Cở sở đào tạo:</w:t>
      </w:r>
      <w:r w:rsidR="000D5047" w:rsidRPr="00863E83">
        <w:rPr>
          <w:rFonts w:ascii="Times New Roman" w:hAnsi="Times New Roman"/>
          <w:sz w:val="26"/>
          <w:szCs w:val="26"/>
        </w:rPr>
        <w:tab/>
      </w:r>
    </w:p>
    <w:p w:rsidR="00CF645E" w:rsidRPr="00863E83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Tên luận án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CF645E" w:rsidRPr="00863E83" w:rsidRDefault="00CF645E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Người hướng dẫn khoa học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883576" w:rsidRPr="00863E83" w:rsidRDefault="00883576" w:rsidP="00CF645E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ab/>
      </w:r>
    </w:p>
    <w:p w:rsidR="00625F5A" w:rsidRPr="00863E83" w:rsidRDefault="00052B70" w:rsidP="008B763E">
      <w:pPr>
        <w:spacing w:line="360" w:lineRule="auto"/>
        <w:ind w:firstLine="426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 xml:space="preserve">4. </w:t>
      </w:r>
      <w:r w:rsidR="00FA4D55" w:rsidRPr="00863E83">
        <w:rPr>
          <w:rFonts w:ascii="Times New Roman" w:hAnsi="Times New Roman"/>
          <w:b/>
          <w:sz w:val="26"/>
          <w:szCs w:val="26"/>
        </w:rPr>
        <w:t>Ngoại ngữ:</w:t>
      </w:r>
      <w:r w:rsidR="00FA4D55" w:rsidRPr="00863E83">
        <w:rPr>
          <w:rFonts w:ascii="Times New Roman" w:hAnsi="Times New Roman"/>
          <w:sz w:val="26"/>
          <w:szCs w:val="26"/>
        </w:rPr>
        <w:t>.</w:t>
      </w:r>
    </w:p>
    <w:p w:rsidR="00FA4D55" w:rsidRPr="00863E83" w:rsidRDefault="00FA4D55" w:rsidP="00FA4D55">
      <w:pPr>
        <w:tabs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 xml:space="preserve">Loại văn bằng, chứng chỉ, chứng nhận ngoại ngữ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tabs>
          <w:tab w:val="left" w:leader="dot" w:pos="3402"/>
          <w:tab w:val="left" w:leader="dot" w:pos="8931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>Ngày cấp</w:t>
      </w:r>
      <w:r w:rsidRPr="00863E83">
        <w:rPr>
          <w:rFonts w:ascii="Times New Roman" w:hAnsi="Times New Roman"/>
          <w:sz w:val="26"/>
          <w:szCs w:val="26"/>
        </w:rPr>
        <w:tab/>
        <w:t xml:space="preserve">Nơi cấp: </w:t>
      </w:r>
      <w:r w:rsidRPr="00863E83">
        <w:rPr>
          <w:rFonts w:ascii="Times New Roman" w:hAnsi="Times New Roman"/>
          <w:sz w:val="26"/>
          <w:szCs w:val="26"/>
        </w:rPr>
        <w:tab/>
      </w:r>
    </w:p>
    <w:p w:rsidR="00FA4D55" w:rsidRPr="00863E83" w:rsidRDefault="00FA4D55" w:rsidP="00FA4D55">
      <w:pPr>
        <w:spacing w:line="360" w:lineRule="auto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lastRenderedPageBreak/>
        <w:t xml:space="preserve">III. </w:t>
      </w:r>
      <w:r w:rsidRPr="00863E83">
        <w:rPr>
          <w:rFonts w:ascii="Times New Roman" w:hAnsi="Times New Roman"/>
          <w:b/>
          <w:spacing w:val="-6"/>
          <w:sz w:val="26"/>
          <w:szCs w:val="26"/>
        </w:rPr>
        <w:t xml:space="preserve">QUÁ TRÌNH CÔNG TÁC CHUYÊN MÔN 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3171"/>
        <w:gridCol w:w="3604"/>
      </w:tblGrid>
      <w:tr w:rsidR="00863E83" w:rsidRPr="00863E83" w:rsidTr="00433F7B">
        <w:trPr>
          <w:trHeight w:val="40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863E83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863E83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Nơi công tác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4D55" w:rsidRPr="00863E83" w:rsidRDefault="00FA4D55" w:rsidP="00FA4D55">
            <w:pPr>
              <w:spacing w:line="36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Công việc đảm nhiệm</w:t>
            </w:r>
          </w:p>
        </w:tc>
      </w:tr>
      <w:tr w:rsidR="00863E83" w:rsidRPr="00863E83" w:rsidTr="00433F7B">
        <w:trPr>
          <w:trHeight w:val="49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863E83" w:rsidRPr="00863E83" w:rsidTr="00433F7B">
        <w:trPr>
          <w:trHeight w:val="51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D55" w:rsidRPr="00863E83" w:rsidRDefault="00FA4D55" w:rsidP="00FA4D55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</w:tbl>
    <w:p w:rsidR="00E62AA1" w:rsidRPr="00863E83" w:rsidRDefault="00E62AA1" w:rsidP="00E62AA1">
      <w:pPr>
        <w:spacing w:before="120" w:line="360" w:lineRule="auto"/>
        <w:rPr>
          <w:rFonts w:ascii="Times New Roman" w:hAnsi="Times New Roman"/>
          <w:b/>
          <w:sz w:val="26"/>
          <w:szCs w:val="26"/>
        </w:rPr>
      </w:pPr>
      <w:r w:rsidRPr="00863E83">
        <w:rPr>
          <w:rFonts w:ascii="Times New Roman" w:hAnsi="Times New Roman"/>
          <w:b/>
          <w:sz w:val="26"/>
          <w:szCs w:val="26"/>
        </w:rPr>
        <w:t>IV. QUÁ TRÌNH NGHIÊN CỨU KHOA HỌC</w:t>
      </w:r>
    </w:p>
    <w:p w:rsidR="00E62AA1" w:rsidRPr="00863E83" w:rsidRDefault="00E62AA1" w:rsidP="00E62AA1">
      <w:pPr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>1. Các đề tài nghiên cứu khoa học đã và đang tham gia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9"/>
        <w:gridCol w:w="3338"/>
        <w:gridCol w:w="1291"/>
        <w:gridCol w:w="1447"/>
        <w:gridCol w:w="2415"/>
      </w:tblGrid>
      <w:tr w:rsidR="00863E83" w:rsidRPr="00863E83" w:rsidTr="00B116DE">
        <w:trPr>
          <w:trHeight w:val="1510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863E83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863E83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ên đề tài nghiên cứu</w:t>
            </w:r>
            <w:r w:rsidR="006E54CA" w:rsidRPr="00863E83">
              <w:rPr>
                <w:rFonts w:ascii="Times New Roman" w:hAnsi="Times New Roman"/>
                <w:b/>
                <w:sz w:val="24"/>
                <w:szCs w:val="24"/>
              </w:rPr>
              <w:t>/ Lĩnh vực ứng dụng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863E83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Năm bắt đầu/Năm hoàn thàn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863E83" w:rsidRDefault="00E62AA1" w:rsidP="003972CB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 xml:space="preserve">Đề tài cấp </w:t>
            </w:r>
            <w:r w:rsidRPr="00863E83">
              <w:rPr>
                <w:rFonts w:ascii="Times New Roman" w:hAnsi="Times New Roman"/>
                <w:sz w:val="24"/>
                <w:szCs w:val="24"/>
              </w:rPr>
              <w:t>(N</w:t>
            </w:r>
            <w:r w:rsidR="003972CB" w:rsidRPr="00863E83">
              <w:rPr>
                <w:rFonts w:ascii="Times New Roman" w:hAnsi="Times New Roman"/>
                <w:sz w:val="24"/>
                <w:szCs w:val="24"/>
              </w:rPr>
              <w:t>hà nước</w:t>
            </w:r>
            <w:r w:rsidRPr="00863E83">
              <w:rPr>
                <w:rFonts w:ascii="Times New Roman" w:hAnsi="Times New Roman"/>
                <w:sz w:val="24"/>
                <w:szCs w:val="24"/>
              </w:rPr>
              <w:t>, Bộ, ngành, trường)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AA1" w:rsidRPr="00863E83" w:rsidRDefault="00E62AA1" w:rsidP="00B116D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rách nhiệm tham gia trong đề tài</w:t>
            </w:r>
            <w:r w:rsidR="006E54CA" w:rsidRPr="00863E8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E54CA" w:rsidRPr="00863E83">
              <w:rPr>
                <w:rFonts w:ascii="Times New Roman" w:hAnsi="Times New Roman"/>
                <w:sz w:val="24"/>
                <w:szCs w:val="24"/>
              </w:rPr>
              <w:t>(Đã nghiệm thu)</w:t>
            </w:r>
          </w:p>
        </w:tc>
      </w:tr>
      <w:tr w:rsidR="00863E83" w:rsidRPr="00863E83" w:rsidTr="00B116DE">
        <w:trPr>
          <w:trHeight w:val="521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863E83" w:rsidRPr="00863E83" w:rsidTr="00B116DE">
        <w:trPr>
          <w:trHeight w:val="543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AA1" w:rsidRPr="00863E83" w:rsidRDefault="00E62AA1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E62AA1" w:rsidRPr="00863E83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>2. Các công trình khoa h</w:t>
      </w:r>
      <w:r w:rsidR="006E54CA" w:rsidRPr="00863E83">
        <w:rPr>
          <w:rFonts w:ascii="Times New Roman" w:hAnsi="Times New Roman"/>
          <w:sz w:val="26"/>
          <w:szCs w:val="26"/>
        </w:rPr>
        <w:t>ọc đã công bố (tên công trình, năm công bố, nơi công bố…):</w:t>
      </w:r>
    </w:p>
    <w:p w:rsidR="006E54CA" w:rsidRPr="00863E83" w:rsidRDefault="006E54CA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ab/>
        <w:t>a) Bài báo khoa học và báo cáo khoa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4"/>
        <w:gridCol w:w="3363"/>
        <w:gridCol w:w="2127"/>
        <w:gridCol w:w="850"/>
        <w:gridCol w:w="851"/>
        <w:gridCol w:w="1275"/>
      </w:tblGrid>
      <w:tr w:rsidR="00863E83" w:rsidRPr="00863E83" w:rsidTr="002645AC">
        <w:trPr>
          <w:trHeight w:val="762"/>
        </w:trPr>
        <w:tc>
          <w:tcPr>
            <w:tcW w:w="714" w:type="dxa"/>
            <w:shd w:val="clear" w:color="auto" w:fill="auto"/>
            <w:vAlign w:val="center"/>
          </w:tcPr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363" w:type="dxa"/>
            <w:shd w:val="clear" w:color="auto" w:fill="auto"/>
            <w:vAlign w:val="center"/>
          </w:tcPr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ên bài báo, báo cáo khoa học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ên tạp chí, kỷ yếu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Số đăng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Số trang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EB7DFB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 xml:space="preserve">Năm </w:t>
            </w:r>
          </w:p>
          <w:p w:rsidR="006E54CA" w:rsidRPr="00863E83" w:rsidRDefault="006E54CA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công bố</w:t>
            </w:r>
          </w:p>
        </w:tc>
      </w:tr>
      <w:tr w:rsidR="00863E83" w:rsidRPr="00863E83" w:rsidTr="002645AC">
        <w:trPr>
          <w:trHeight w:val="535"/>
        </w:trPr>
        <w:tc>
          <w:tcPr>
            <w:tcW w:w="714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363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863E83" w:rsidRPr="00863E83" w:rsidTr="002645AC">
        <w:trPr>
          <w:trHeight w:val="535"/>
        </w:trPr>
        <w:tc>
          <w:tcPr>
            <w:tcW w:w="714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363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127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1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:rsidR="006E54CA" w:rsidRPr="00863E83" w:rsidRDefault="006E54CA" w:rsidP="00B116DE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2645AC" w:rsidRPr="00863E83" w:rsidRDefault="002645AC" w:rsidP="002645AC">
      <w:pPr>
        <w:spacing w:before="60" w:line="360" w:lineRule="auto"/>
        <w:ind w:firstLine="720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>b) Biên soạn giáo trình, sách phụ</w:t>
      </w:r>
      <w:r w:rsidR="002B2854" w:rsidRPr="00863E83">
        <w:rPr>
          <w:rFonts w:ascii="Times New Roman" w:hAnsi="Times New Roman"/>
          <w:sz w:val="26"/>
          <w:szCs w:val="26"/>
        </w:rPr>
        <w:t>c</w:t>
      </w:r>
      <w:r w:rsidRPr="00863E83">
        <w:rPr>
          <w:rFonts w:ascii="Times New Roman" w:hAnsi="Times New Roman"/>
          <w:sz w:val="26"/>
          <w:szCs w:val="26"/>
        </w:rPr>
        <w:t xml:space="preserve"> vụ đào tạo đại học và sau đại học: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3187"/>
        <w:gridCol w:w="901"/>
        <w:gridCol w:w="737"/>
        <w:gridCol w:w="743"/>
        <w:gridCol w:w="831"/>
        <w:gridCol w:w="839"/>
        <w:gridCol w:w="1238"/>
      </w:tblGrid>
      <w:tr w:rsidR="00863E83" w:rsidRPr="00863E83" w:rsidTr="00C57558">
        <w:trPr>
          <w:trHeight w:val="557"/>
        </w:trPr>
        <w:tc>
          <w:tcPr>
            <w:tcW w:w="704" w:type="dxa"/>
            <w:vMerge w:val="restart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T</w:t>
            </w:r>
          </w:p>
        </w:tc>
        <w:tc>
          <w:tcPr>
            <w:tcW w:w="3187" w:type="dxa"/>
            <w:vMerge w:val="restart"/>
            <w:shd w:val="clear" w:color="auto" w:fill="auto"/>
            <w:vAlign w:val="center"/>
          </w:tcPr>
          <w:p w:rsidR="002645AC" w:rsidRPr="00863E83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ên sách</w:t>
            </w:r>
          </w:p>
        </w:tc>
        <w:tc>
          <w:tcPr>
            <w:tcW w:w="3212" w:type="dxa"/>
            <w:gridSpan w:val="4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Thuộc loại</w:t>
            </w:r>
          </w:p>
        </w:tc>
        <w:tc>
          <w:tcPr>
            <w:tcW w:w="839" w:type="dxa"/>
            <w:vMerge w:val="restart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Nhà xuất bản</w:t>
            </w:r>
          </w:p>
        </w:tc>
        <w:tc>
          <w:tcPr>
            <w:tcW w:w="1238" w:type="dxa"/>
            <w:vMerge w:val="restart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Năm xuất bản</w:t>
            </w:r>
          </w:p>
        </w:tc>
      </w:tr>
      <w:tr w:rsidR="00863E83" w:rsidRPr="00863E83" w:rsidTr="00C57558">
        <w:trPr>
          <w:trHeight w:val="372"/>
        </w:trPr>
        <w:tc>
          <w:tcPr>
            <w:tcW w:w="704" w:type="dxa"/>
            <w:vMerge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87" w:type="dxa"/>
            <w:vMerge/>
            <w:shd w:val="clear" w:color="auto" w:fill="auto"/>
            <w:vAlign w:val="center"/>
          </w:tcPr>
          <w:p w:rsidR="002645AC" w:rsidRPr="00863E83" w:rsidRDefault="002645AC" w:rsidP="002645AC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1" w:type="dxa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63E83">
              <w:rPr>
                <w:rFonts w:ascii="Times New Roman" w:hAnsi="Times New Roman"/>
                <w:sz w:val="22"/>
                <w:szCs w:val="22"/>
              </w:rPr>
              <w:t>Chuyên khảo</w:t>
            </w:r>
          </w:p>
        </w:tc>
        <w:tc>
          <w:tcPr>
            <w:tcW w:w="737" w:type="dxa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63E83">
              <w:rPr>
                <w:rFonts w:ascii="Times New Roman" w:hAnsi="Times New Roman"/>
                <w:sz w:val="22"/>
                <w:szCs w:val="22"/>
              </w:rPr>
              <w:t>Giáo trình</w:t>
            </w:r>
          </w:p>
        </w:tc>
        <w:tc>
          <w:tcPr>
            <w:tcW w:w="743" w:type="dxa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63E83">
              <w:rPr>
                <w:rFonts w:ascii="Times New Roman" w:hAnsi="Times New Roman"/>
                <w:sz w:val="22"/>
                <w:szCs w:val="22"/>
              </w:rPr>
              <w:t>Tham khảo</w:t>
            </w:r>
          </w:p>
        </w:tc>
        <w:tc>
          <w:tcPr>
            <w:tcW w:w="831" w:type="dxa"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63E83">
              <w:rPr>
                <w:rFonts w:ascii="Times New Roman" w:hAnsi="Times New Roman"/>
                <w:sz w:val="22"/>
                <w:szCs w:val="22"/>
              </w:rPr>
              <w:t>Hướng dẫn</w:t>
            </w:r>
          </w:p>
        </w:tc>
        <w:tc>
          <w:tcPr>
            <w:tcW w:w="839" w:type="dxa"/>
            <w:vMerge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38" w:type="dxa"/>
            <w:vMerge/>
            <w:shd w:val="clear" w:color="auto" w:fill="auto"/>
            <w:vAlign w:val="center"/>
          </w:tcPr>
          <w:p w:rsidR="002645AC" w:rsidRPr="00863E83" w:rsidRDefault="002645AC" w:rsidP="0013219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63E83" w:rsidRPr="00863E83" w:rsidTr="00C57558">
        <w:trPr>
          <w:trHeight w:val="535"/>
        </w:trPr>
        <w:tc>
          <w:tcPr>
            <w:tcW w:w="704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3187" w:type="dxa"/>
            <w:shd w:val="clear" w:color="auto" w:fill="auto"/>
          </w:tcPr>
          <w:p w:rsidR="002645AC" w:rsidRPr="00863E83" w:rsidRDefault="002645AC" w:rsidP="002645AC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bookmarkStart w:id="1" w:name="_GoBack"/>
        <w:bookmarkEnd w:id="1"/>
      </w:tr>
      <w:tr w:rsidR="00863E83" w:rsidRPr="00863E83" w:rsidTr="00C57558">
        <w:trPr>
          <w:trHeight w:val="535"/>
        </w:trPr>
        <w:tc>
          <w:tcPr>
            <w:tcW w:w="704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sz w:val="26"/>
                <w:szCs w:val="26"/>
              </w:rPr>
              <w:t>….</w:t>
            </w:r>
          </w:p>
        </w:tc>
        <w:tc>
          <w:tcPr>
            <w:tcW w:w="3187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01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37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43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1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9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38" w:type="dxa"/>
            <w:shd w:val="clear" w:color="auto" w:fill="auto"/>
          </w:tcPr>
          <w:p w:rsidR="002645AC" w:rsidRPr="00863E83" w:rsidRDefault="002645AC" w:rsidP="0013219D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E62AA1" w:rsidRPr="00863E83" w:rsidRDefault="00E62AA1" w:rsidP="00E62AA1">
      <w:pPr>
        <w:spacing w:before="60"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bCs/>
          <w:sz w:val="26"/>
          <w:szCs w:val="26"/>
          <w:lang w:val="en-GB"/>
        </w:rPr>
        <w:t xml:space="preserve">3. </w:t>
      </w:r>
      <w:r w:rsidRPr="00863E83">
        <w:rPr>
          <w:rFonts w:ascii="Times New Roman" w:hAnsi="Times New Roman"/>
          <w:sz w:val="26"/>
          <w:szCs w:val="26"/>
        </w:rPr>
        <w:t xml:space="preserve">Khả năng chuyên môn, nguyện vọng hiện nay về hoạt động nghiên cứu khoa học: </w:t>
      </w:r>
    </w:p>
    <w:p w:rsidR="00E62AA1" w:rsidRPr="00863E83" w:rsidRDefault="00E62AA1" w:rsidP="00F178D4">
      <w:pPr>
        <w:tabs>
          <w:tab w:val="left" w:leader="dot" w:pos="9072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ab/>
      </w:r>
    </w:p>
    <w:p w:rsidR="00E62AA1" w:rsidRPr="00863E83" w:rsidRDefault="00E62AA1" w:rsidP="00E62AA1">
      <w:p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863E83">
        <w:rPr>
          <w:rFonts w:ascii="Times New Roman" w:hAnsi="Times New Roman"/>
          <w:sz w:val="26"/>
          <w:szCs w:val="26"/>
        </w:rPr>
        <w:t>Tôi xin cam đoan những lời khai trên là đúng sự thật, nếu có điều gì sai trái tôi xin chịu trách nhiệm trước pháp luật.</w:t>
      </w:r>
    </w:p>
    <w:tbl>
      <w:tblPr>
        <w:tblW w:w="8887" w:type="dxa"/>
        <w:jc w:val="center"/>
        <w:tblLayout w:type="fixed"/>
        <w:tblLook w:val="04A0" w:firstRow="1" w:lastRow="0" w:firstColumn="1" w:lastColumn="0" w:noHBand="0" w:noVBand="1"/>
      </w:tblPr>
      <w:tblGrid>
        <w:gridCol w:w="4678"/>
        <w:gridCol w:w="4209"/>
      </w:tblGrid>
      <w:tr w:rsidR="00863E83" w:rsidRPr="00863E83" w:rsidTr="00863E83">
        <w:trPr>
          <w:trHeight w:val="589"/>
          <w:jc w:val="center"/>
        </w:trPr>
        <w:tc>
          <w:tcPr>
            <w:tcW w:w="4678" w:type="dxa"/>
            <w:shd w:val="clear" w:color="auto" w:fill="auto"/>
          </w:tcPr>
          <w:p w:rsidR="0072244F" w:rsidRPr="00863E83" w:rsidRDefault="008403A2" w:rsidP="00863E83">
            <w:pPr>
              <w:ind w:right="31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63E83">
              <w:rPr>
                <w:rFonts w:ascii="Times New Roman" w:hAnsi="Times New Roman"/>
                <w:b/>
                <w:sz w:val="24"/>
                <w:szCs w:val="24"/>
              </w:rPr>
              <w:t>Xác nhận của cơ quan công tác</w:t>
            </w:r>
          </w:p>
        </w:tc>
        <w:tc>
          <w:tcPr>
            <w:tcW w:w="4209" w:type="dxa"/>
            <w:shd w:val="clear" w:color="auto" w:fill="auto"/>
          </w:tcPr>
          <w:p w:rsidR="0072244F" w:rsidRPr="00863E83" w:rsidRDefault="00863E83" w:rsidP="00863E83">
            <w:pPr>
              <w:ind w:left="-38" w:hanging="353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63E83">
              <w:rPr>
                <w:rFonts w:ascii="Times New Roman" w:hAnsi="Times New Roman"/>
                <w:i/>
                <w:sz w:val="26"/>
                <w:szCs w:val="26"/>
              </w:rPr>
              <w:t>………</w:t>
            </w:r>
            <w:r w:rsidR="0069552E" w:rsidRPr="00863E83">
              <w:rPr>
                <w:rFonts w:ascii="Times New Roman" w:hAnsi="Times New Roman"/>
                <w:i/>
                <w:sz w:val="26"/>
                <w:szCs w:val="26"/>
              </w:rPr>
              <w:t>…, n</w:t>
            </w:r>
            <w:r w:rsidR="0072244F" w:rsidRPr="00863E83">
              <w:rPr>
                <w:rFonts w:ascii="Times New Roman" w:hAnsi="Times New Roman"/>
                <w:i/>
                <w:sz w:val="26"/>
                <w:szCs w:val="26"/>
              </w:rPr>
              <w:t>gày …… tháng …… năm ……</w:t>
            </w:r>
          </w:p>
          <w:p w:rsidR="0072244F" w:rsidRPr="00863E83" w:rsidRDefault="0072244F" w:rsidP="00B116DE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863E83">
              <w:rPr>
                <w:rFonts w:ascii="Times New Roman" w:hAnsi="Times New Roman"/>
                <w:b/>
                <w:sz w:val="26"/>
                <w:szCs w:val="26"/>
              </w:rPr>
              <w:t>Người khai</w:t>
            </w:r>
          </w:p>
          <w:p w:rsidR="00D149AD" w:rsidRPr="00863E83" w:rsidRDefault="0072244F" w:rsidP="00330B98">
            <w:pPr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863E83">
              <w:rPr>
                <w:rFonts w:ascii="Times New Roman" w:hAnsi="Times New Roman"/>
                <w:i/>
                <w:sz w:val="24"/>
                <w:szCs w:val="24"/>
              </w:rPr>
              <w:t>(Ký và ghi rõ họ tên)</w:t>
            </w:r>
          </w:p>
        </w:tc>
      </w:tr>
    </w:tbl>
    <w:p w:rsidR="0072244F" w:rsidRPr="00863E83" w:rsidRDefault="0072244F" w:rsidP="00772635">
      <w:pPr>
        <w:spacing w:line="360" w:lineRule="auto"/>
        <w:jc w:val="both"/>
        <w:rPr>
          <w:rFonts w:ascii="Times New Roman" w:hAnsi="Times New Roman"/>
          <w:bCs/>
          <w:sz w:val="26"/>
          <w:szCs w:val="26"/>
          <w:lang w:val="en-GB"/>
        </w:rPr>
      </w:pPr>
    </w:p>
    <w:sectPr w:rsidR="0072244F" w:rsidRPr="00863E83" w:rsidSect="00D149AD">
      <w:headerReference w:type="default" r:id="rId8"/>
      <w:footerReference w:type="default" r:id="rId9"/>
      <w:pgSz w:w="11907" w:h="16840" w:code="9"/>
      <w:pgMar w:top="1134" w:right="851" w:bottom="851" w:left="1985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71A8" w:rsidRDefault="000571A8">
      <w:r>
        <w:separator/>
      </w:r>
    </w:p>
  </w:endnote>
  <w:endnote w:type="continuationSeparator" w:id="0">
    <w:p w:rsidR="000571A8" w:rsidRDefault="00057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323D" w:rsidRPr="0061017B" w:rsidRDefault="0033323D" w:rsidP="0061017B">
    <w:pPr>
      <w:pStyle w:val="Footer"/>
      <w:jc w:val="center"/>
      <w:rPr>
        <w:rFonts w:ascii="Times New Roman" w:hAnsi="Times New Roman"/>
        <w:sz w:val="24"/>
        <w:szCs w:val="24"/>
      </w:rPr>
    </w:pPr>
    <w:r w:rsidRPr="0061017B">
      <w:rPr>
        <w:rStyle w:val="PageNumber"/>
        <w:rFonts w:ascii="Times New Roman" w:hAnsi="Times New Roman"/>
        <w:sz w:val="24"/>
        <w:szCs w:val="24"/>
      </w:rPr>
      <w:fldChar w:fldCharType="begin"/>
    </w:r>
    <w:r w:rsidRPr="0061017B">
      <w:rPr>
        <w:rStyle w:val="PageNumber"/>
        <w:rFonts w:ascii="Times New Roman" w:hAnsi="Times New Roman"/>
        <w:sz w:val="24"/>
        <w:szCs w:val="24"/>
      </w:rPr>
      <w:instrText xml:space="preserve"> PAGE </w:instrText>
    </w:r>
    <w:r w:rsidRPr="0061017B">
      <w:rPr>
        <w:rStyle w:val="PageNumber"/>
        <w:rFonts w:ascii="Times New Roman" w:hAnsi="Times New Roman"/>
        <w:sz w:val="24"/>
        <w:szCs w:val="24"/>
      </w:rPr>
      <w:fldChar w:fldCharType="separate"/>
    </w:r>
    <w:r w:rsidR="00091A55">
      <w:rPr>
        <w:rStyle w:val="PageNumber"/>
        <w:rFonts w:ascii="Times New Roman" w:hAnsi="Times New Roman"/>
        <w:noProof/>
        <w:sz w:val="24"/>
        <w:szCs w:val="24"/>
      </w:rPr>
      <w:t>1</w:t>
    </w:r>
    <w:r w:rsidRPr="0061017B">
      <w:rPr>
        <w:rStyle w:val="PageNumber"/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71A8" w:rsidRDefault="000571A8">
      <w:r>
        <w:separator/>
      </w:r>
    </w:p>
  </w:footnote>
  <w:footnote w:type="continuationSeparator" w:id="0">
    <w:p w:rsidR="000571A8" w:rsidRDefault="000571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9AD" w:rsidRPr="00D149AD" w:rsidRDefault="00D149AD" w:rsidP="00405E8A">
    <w:pPr>
      <w:pStyle w:val="Header"/>
      <w:ind w:right="140"/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32605770"/>
    <w:multiLevelType w:val="hybridMultilevel"/>
    <w:tmpl w:val="FD7AC868"/>
    <w:lvl w:ilvl="0" w:tplc="E20C7688">
      <w:start w:val="1"/>
      <w:numFmt w:val="upperRoman"/>
      <w:pStyle w:val="MUC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BAE8F01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76F27E3"/>
    <w:multiLevelType w:val="hybridMultilevel"/>
    <w:tmpl w:val="24BEDAC0"/>
    <w:lvl w:ilvl="0" w:tplc="70D077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F3567D0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8D73B7"/>
    <w:multiLevelType w:val="hybridMultilevel"/>
    <w:tmpl w:val="FBBE5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E31875"/>
    <w:multiLevelType w:val="singleLevel"/>
    <w:tmpl w:val="0FD23232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6">
    <w:nsid w:val="6D633FCB"/>
    <w:multiLevelType w:val="hybridMultilevel"/>
    <w:tmpl w:val="B99A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0"/>
    <w:lvlOverride w:ilvl="0">
      <w:startOverride w:val="1"/>
    </w:lvlOverride>
  </w:num>
  <w:num w:numId="3">
    <w:abstractNumId w:val="5"/>
  </w:num>
  <w:num w:numId="4">
    <w:abstractNumId w:val="7"/>
    <w:lvlOverride w:ilvl="0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YyNTczNbEwNLJQ0lEKTi0uzszPAykwrgUAEjjLkCwAAAA="/>
  </w:docVars>
  <w:rsids>
    <w:rsidRoot w:val="00193EDE"/>
    <w:rsid w:val="00024D92"/>
    <w:rsid w:val="000276B8"/>
    <w:rsid w:val="0003569A"/>
    <w:rsid w:val="00052B70"/>
    <w:rsid w:val="000571A8"/>
    <w:rsid w:val="00091A55"/>
    <w:rsid w:val="000A43AF"/>
    <w:rsid w:val="000A5AAF"/>
    <w:rsid w:val="000C54EF"/>
    <w:rsid w:val="000D5047"/>
    <w:rsid w:val="000F1428"/>
    <w:rsid w:val="00105A26"/>
    <w:rsid w:val="00127659"/>
    <w:rsid w:val="0013219D"/>
    <w:rsid w:val="001346C9"/>
    <w:rsid w:val="00134A69"/>
    <w:rsid w:val="00142527"/>
    <w:rsid w:val="00166B07"/>
    <w:rsid w:val="00182EBE"/>
    <w:rsid w:val="001847C7"/>
    <w:rsid w:val="00190149"/>
    <w:rsid w:val="001933D4"/>
    <w:rsid w:val="00193EDE"/>
    <w:rsid w:val="001A006B"/>
    <w:rsid w:val="001B1D01"/>
    <w:rsid w:val="001B5480"/>
    <w:rsid w:val="001C0EB2"/>
    <w:rsid w:val="001C3EB8"/>
    <w:rsid w:val="001C4B77"/>
    <w:rsid w:val="001C5251"/>
    <w:rsid w:val="001D2FE8"/>
    <w:rsid w:val="001D3F85"/>
    <w:rsid w:val="001D3FBE"/>
    <w:rsid w:val="001D7375"/>
    <w:rsid w:val="001E072A"/>
    <w:rsid w:val="001F4D15"/>
    <w:rsid w:val="00200C21"/>
    <w:rsid w:val="00205A3A"/>
    <w:rsid w:val="00210518"/>
    <w:rsid w:val="00215B58"/>
    <w:rsid w:val="00261884"/>
    <w:rsid w:val="002645AC"/>
    <w:rsid w:val="0026717C"/>
    <w:rsid w:val="002720E2"/>
    <w:rsid w:val="00272148"/>
    <w:rsid w:val="002B2854"/>
    <w:rsid w:val="002C64AF"/>
    <w:rsid w:val="002C6B25"/>
    <w:rsid w:val="002D2F5F"/>
    <w:rsid w:val="002D3216"/>
    <w:rsid w:val="002F3AB6"/>
    <w:rsid w:val="00303554"/>
    <w:rsid w:val="00310F05"/>
    <w:rsid w:val="003216C2"/>
    <w:rsid w:val="00330B98"/>
    <w:rsid w:val="0033323D"/>
    <w:rsid w:val="00340B92"/>
    <w:rsid w:val="00356D84"/>
    <w:rsid w:val="00374D0C"/>
    <w:rsid w:val="00375200"/>
    <w:rsid w:val="003952D8"/>
    <w:rsid w:val="003972CB"/>
    <w:rsid w:val="003C06FC"/>
    <w:rsid w:val="003C0B70"/>
    <w:rsid w:val="003C6520"/>
    <w:rsid w:val="003D1A10"/>
    <w:rsid w:val="00405E8A"/>
    <w:rsid w:val="00431DBC"/>
    <w:rsid w:val="00433F7B"/>
    <w:rsid w:val="004712AE"/>
    <w:rsid w:val="00492634"/>
    <w:rsid w:val="004A6E7D"/>
    <w:rsid w:val="004B5A7C"/>
    <w:rsid w:val="004B5EFD"/>
    <w:rsid w:val="004C62D4"/>
    <w:rsid w:val="004D4529"/>
    <w:rsid w:val="00541F9B"/>
    <w:rsid w:val="00544A06"/>
    <w:rsid w:val="00545ADD"/>
    <w:rsid w:val="005D7817"/>
    <w:rsid w:val="005F612D"/>
    <w:rsid w:val="0060265C"/>
    <w:rsid w:val="00607FD7"/>
    <w:rsid w:val="0061017B"/>
    <w:rsid w:val="006118B2"/>
    <w:rsid w:val="0062234A"/>
    <w:rsid w:val="006225E9"/>
    <w:rsid w:val="00625F5A"/>
    <w:rsid w:val="006542B0"/>
    <w:rsid w:val="006661CE"/>
    <w:rsid w:val="006735E7"/>
    <w:rsid w:val="00685196"/>
    <w:rsid w:val="00685EF2"/>
    <w:rsid w:val="00693113"/>
    <w:rsid w:val="0069552E"/>
    <w:rsid w:val="00696E35"/>
    <w:rsid w:val="006A159A"/>
    <w:rsid w:val="006B6850"/>
    <w:rsid w:val="006D5E1F"/>
    <w:rsid w:val="006D72BF"/>
    <w:rsid w:val="006E54CA"/>
    <w:rsid w:val="00705191"/>
    <w:rsid w:val="0072244F"/>
    <w:rsid w:val="00745B28"/>
    <w:rsid w:val="007461C7"/>
    <w:rsid w:val="00772635"/>
    <w:rsid w:val="007774BA"/>
    <w:rsid w:val="0079708E"/>
    <w:rsid w:val="007B555D"/>
    <w:rsid w:val="007D52B8"/>
    <w:rsid w:val="007E1D61"/>
    <w:rsid w:val="007F15A1"/>
    <w:rsid w:val="00800306"/>
    <w:rsid w:val="00804AFB"/>
    <w:rsid w:val="008202E8"/>
    <w:rsid w:val="008401A0"/>
    <w:rsid w:val="008403A2"/>
    <w:rsid w:val="0084562E"/>
    <w:rsid w:val="00863E83"/>
    <w:rsid w:val="00871282"/>
    <w:rsid w:val="00877D8F"/>
    <w:rsid w:val="008801B0"/>
    <w:rsid w:val="00883576"/>
    <w:rsid w:val="008A70DA"/>
    <w:rsid w:val="008B33E5"/>
    <w:rsid w:val="008B48E7"/>
    <w:rsid w:val="008B763E"/>
    <w:rsid w:val="008E575C"/>
    <w:rsid w:val="008F5AB6"/>
    <w:rsid w:val="009018AF"/>
    <w:rsid w:val="00916592"/>
    <w:rsid w:val="0093676C"/>
    <w:rsid w:val="00941E34"/>
    <w:rsid w:val="009520B8"/>
    <w:rsid w:val="00971F68"/>
    <w:rsid w:val="00980C58"/>
    <w:rsid w:val="009815B5"/>
    <w:rsid w:val="00983D55"/>
    <w:rsid w:val="009A6D23"/>
    <w:rsid w:val="009B28B3"/>
    <w:rsid w:val="009C4EE4"/>
    <w:rsid w:val="00A25E17"/>
    <w:rsid w:val="00A47DFF"/>
    <w:rsid w:val="00A7402E"/>
    <w:rsid w:val="00A8141E"/>
    <w:rsid w:val="00A86385"/>
    <w:rsid w:val="00AB2610"/>
    <w:rsid w:val="00AC0F6E"/>
    <w:rsid w:val="00AC577C"/>
    <w:rsid w:val="00AE4A61"/>
    <w:rsid w:val="00AE7978"/>
    <w:rsid w:val="00AF285E"/>
    <w:rsid w:val="00AF745F"/>
    <w:rsid w:val="00B029E0"/>
    <w:rsid w:val="00B116DE"/>
    <w:rsid w:val="00B16B94"/>
    <w:rsid w:val="00B16FB8"/>
    <w:rsid w:val="00B42570"/>
    <w:rsid w:val="00B43CEA"/>
    <w:rsid w:val="00B710F6"/>
    <w:rsid w:val="00B74D9C"/>
    <w:rsid w:val="00B77804"/>
    <w:rsid w:val="00B972EF"/>
    <w:rsid w:val="00BC42F7"/>
    <w:rsid w:val="00BC65AC"/>
    <w:rsid w:val="00BE6C79"/>
    <w:rsid w:val="00BE754B"/>
    <w:rsid w:val="00BF0B01"/>
    <w:rsid w:val="00BF3FA7"/>
    <w:rsid w:val="00C17E25"/>
    <w:rsid w:val="00C211EB"/>
    <w:rsid w:val="00C35FB4"/>
    <w:rsid w:val="00C47894"/>
    <w:rsid w:val="00C57558"/>
    <w:rsid w:val="00C62197"/>
    <w:rsid w:val="00C95A68"/>
    <w:rsid w:val="00CB5949"/>
    <w:rsid w:val="00CF1ED1"/>
    <w:rsid w:val="00CF6083"/>
    <w:rsid w:val="00CF645E"/>
    <w:rsid w:val="00D149AD"/>
    <w:rsid w:val="00D3433F"/>
    <w:rsid w:val="00D379D7"/>
    <w:rsid w:val="00D47E25"/>
    <w:rsid w:val="00D940B6"/>
    <w:rsid w:val="00D9714B"/>
    <w:rsid w:val="00DB328F"/>
    <w:rsid w:val="00DC2B99"/>
    <w:rsid w:val="00DC57B3"/>
    <w:rsid w:val="00DC7B6A"/>
    <w:rsid w:val="00DD3A5F"/>
    <w:rsid w:val="00DD53AF"/>
    <w:rsid w:val="00DE456D"/>
    <w:rsid w:val="00DE4BF5"/>
    <w:rsid w:val="00E20A7D"/>
    <w:rsid w:val="00E54F5F"/>
    <w:rsid w:val="00E62AA1"/>
    <w:rsid w:val="00E82BF1"/>
    <w:rsid w:val="00E91704"/>
    <w:rsid w:val="00EA36AC"/>
    <w:rsid w:val="00EB0333"/>
    <w:rsid w:val="00EB7DFB"/>
    <w:rsid w:val="00EF5AE7"/>
    <w:rsid w:val="00EF6C34"/>
    <w:rsid w:val="00F04954"/>
    <w:rsid w:val="00F178D4"/>
    <w:rsid w:val="00F37F0F"/>
    <w:rsid w:val="00F633F4"/>
    <w:rsid w:val="00F8097D"/>
    <w:rsid w:val="00FA106F"/>
    <w:rsid w:val="00FA4D55"/>
    <w:rsid w:val="00FD23A8"/>
    <w:rsid w:val="00FD4DF9"/>
    <w:rsid w:val="00FE5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1FACB246-D872-4058-8F9B-8616F7FE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EDE"/>
    <w:rPr>
      <w:rFonts w:ascii=".VnTime" w:hAnsi=".VnTime"/>
      <w:sz w:val="28"/>
      <w:szCs w:val="28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3952D8"/>
    <w:pPr>
      <w:keepNext/>
      <w:jc w:val="center"/>
      <w:outlineLvl w:val="6"/>
    </w:pPr>
    <w:rPr>
      <w:rFonts w:ascii="Times" w:eastAsia="Times" w:hAnsi="Times"/>
      <w:i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AN">
    <w:name w:val="PHAN"/>
    <w:basedOn w:val="Normal"/>
    <w:autoRedefine/>
    <w:rsid w:val="002D2F5F"/>
    <w:pPr>
      <w:tabs>
        <w:tab w:val="left" w:pos="3940"/>
      </w:tabs>
      <w:spacing w:before="240"/>
      <w:jc w:val="center"/>
    </w:pPr>
    <w:rPr>
      <w:b/>
    </w:rPr>
  </w:style>
  <w:style w:type="paragraph" w:customStyle="1" w:styleId="MUC">
    <w:name w:val="MUC"/>
    <w:basedOn w:val="Normal"/>
    <w:autoRedefine/>
    <w:rsid w:val="002D2F5F"/>
    <w:pPr>
      <w:numPr>
        <w:numId w:val="1"/>
      </w:numPr>
      <w:spacing w:before="240" w:after="240"/>
      <w:jc w:val="both"/>
    </w:pPr>
    <w:rPr>
      <w:b/>
      <w:bCs/>
      <w:sz w:val="24"/>
    </w:rPr>
  </w:style>
  <w:style w:type="paragraph" w:styleId="Header">
    <w:name w:val="header"/>
    <w:basedOn w:val="Normal"/>
    <w:rsid w:val="00B97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972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B2610"/>
  </w:style>
  <w:style w:type="paragraph" w:customStyle="1" w:styleId="Char">
    <w:name w:val="Char"/>
    <w:basedOn w:val="Normal"/>
    <w:rsid w:val="00544A06"/>
    <w:pPr>
      <w:spacing w:after="160" w:line="240" w:lineRule="exact"/>
    </w:pPr>
    <w:rPr>
      <w:rFonts w:ascii="Verdana" w:hAnsi="Verdana"/>
      <w:sz w:val="20"/>
      <w:szCs w:val="20"/>
    </w:rPr>
  </w:style>
  <w:style w:type="table" w:styleId="TableGrid">
    <w:name w:val="Table Grid"/>
    <w:basedOn w:val="TableNormal"/>
    <w:rsid w:val="003C06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7Char">
    <w:name w:val="Heading 7 Char"/>
    <w:link w:val="Heading7"/>
    <w:rsid w:val="003952D8"/>
    <w:rPr>
      <w:rFonts w:ascii="Times" w:eastAsia="Times" w:hAnsi="Times"/>
      <w:i/>
      <w:sz w:val="24"/>
      <w:lang w:val="en-AU"/>
    </w:rPr>
  </w:style>
  <w:style w:type="paragraph" w:customStyle="1" w:styleId="Char0">
    <w:name w:val="Char"/>
    <w:basedOn w:val="Normal"/>
    <w:rsid w:val="003952D8"/>
    <w:pPr>
      <w:widowControl w:val="0"/>
      <w:spacing w:line="280" w:lineRule="atLeast"/>
    </w:pPr>
    <w:rPr>
      <w:rFonts w:ascii="Times New Roman" w:eastAsia="MS Mincho" w:hAnsi="Times New Roman"/>
      <w:sz w:val="22"/>
      <w:szCs w:val="20"/>
      <w:lang w:val="en-GB" w:eastAsia="en-GB"/>
    </w:rPr>
  </w:style>
  <w:style w:type="paragraph" w:styleId="BalloonText">
    <w:name w:val="Balloon Text"/>
    <w:basedOn w:val="Normal"/>
    <w:link w:val="BalloonTextChar"/>
    <w:rsid w:val="0033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30B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2739B-0521-4765-96F0-3AED821F3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Ý LỊCH KHOA HỌC</vt:lpstr>
    </vt:vector>
  </TitlesOfParts>
  <Company>Hutech</Company>
  <LinksUpToDate>false</LinksUpToDate>
  <CharactersWithSpaces>2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Ý LỊCH KHOA HỌC</dc:title>
  <dc:subject/>
  <dc:creator>Huong Giang</dc:creator>
  <cp:keywords/>
  <cp:lastModifiedBy>HUFI</cp:lastModifiedBy>
  <cp:revision>2</cp:revision>
  <cp:lastPrinted>2018-11-15T02:04:00Z</cp:lastPrinted>
  <dcterms:created xsi:type="dcterms:W3CDTF">2023-07-27T06:38:00Z</dcterms:created>
  <dcterms:modified xsi:type="dcterms:W3CDTF">2023-07-27T06:38:00Z</dcterms:modified>
</cp:coreProperties>
</file>